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a83b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fac4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47:44Z</dcterms:created>
  <dcterms:modified xsi:type="dcterms:W3CDTF">2022-01-25T21:47:44Z</dcterms:modified>
</cp:coreProperties>
</file>